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d9e08d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9b38072-0989-4aa5-b5c3-06ed9e7063f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8Z</dcterms:created>
  <dcterms:modified xsi:type="dcterms:W3CDTF">2023-07-28T19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